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F01D5" w14:textId="29270ED5" w:rsidR="009C0E71" w:rsidRPr="00690E0C" w:rsidRDefault="009C185F">
      <w:pPr>
        <w:rPr>
          <w:b/>
          <w:sz w:val="28"/>
          <w:szCs w:val="28"/>
        </w:rPr>
      </w:pPr>
      <w:r w:rsidRPr="00690E0C">
        <w:rPr>
          <w:rFonts w:hint="eastAsia"/>
          <w:b/>
          <w:sz w:val="44"/>
          <w:szCs w:val="44"/>
        </w:rPr>
        <w:t>CALL FOR PAPERS</w:t>
      </w:r>
      <w:r w:rsidR="00690E0C" w:rsidRPr="00690E0C">
        <w:rPr>
          <w:rFonts w:hint="eastAsia"/>
          <w:b/>
          <w:noProof/>
          <w:sz w:val="28"/>
          <w:szCs w:val="28"/>
        </w:rPr>
        <w:t xml:space="preserve"> </w:t>
      </w:r>
      <w:r w:rsidR="00690E0C">
        <w:rPr>
          <w:rFonts w:hint="eastAsia"/>
          <w:b/>
          <w:noProof/>
          <w:sz w:val="28"/>
          <w:szCs w:val="28"/>
        </w:rPr>
        <w:t xml:space="preserve">                       </w:t>
      </w:r>
    </w:p>
    <w:p w14:paraId="7BD3A635" w14:textId="77777777" w:rsidR="0053597C" w:rsidRDefault="0053597C" w:rsidP="0053597C">
      <w:pPr>
        <w:rPr>
          <w:b/>
          <w:sz w:val="28"/>
          <w:szCs w:val="28"/>
        </w:rPr>
      </w:pPr>
      <w:r>
        <w:rPr>
          <w:b/>
          <w:sz w:val="28"/>
          <w:szCs w:val="28"/>
        </w:rPr>
        <w:t>Special Session on “</w:t>
      </w:r>
      <w:r>
        <w:rPr>
          <w:b/>
          <w:color w:val="FF0000"/>
          <w:sz w:val="28"/>
          <w:szCs w:val="28"/>
        </w:rPr>
        <w:t xml:space="preserve">Please add here the </w:t>
      </w:r>
      <w:r>
        <w:rPr>
          <w:rFonts w:ascii="Arial" w:hAnsi="Arial" w:cs="Arial"/>
          <w:b/>
          <w:color w:val="FF0000"/>
          <w:sz w:val="26"/>
          <w:szCs w:val="26"/>
          <w:shd w:val="clear" w:color="auto" w:fill="FFFFFF"/>
        </w:rPr>
        <w:t>Title of the special session...............................</w:t>
      </w:r>
      <w:r>
        <w:rPr>
          <w:b/>
          <w:sz w:val="28"/>
          <w:szCs w:val="28"/>
        </w:rPr>
        <w:t>”</w:t>
      </w:r>
    </w:p>
    <w:p w14:paraId="44818FF2" w14:textId="2B11E1BE" w:rsidR="00194AA3" w:rsidRDefault="00532BCD" w:rsidP="0053597C">
      <w:bookmarkStart w:id="0" w:name="_GoBack"/>
      <w:bookmarkEnd w:id="0"/>
      <w:r w:rsidRPr="00532BCD">
        <w:t xml:space="preserve">2024 6th </w:t>
      </w:r>
      <w:proofErr w:type="spellStart"/>
      <w:r w:rsidRPr="00532BCD">
        <w:t>Blockchain</w:t>
      </w:r>
      <w:proofErr w:type="spellEnd"/>
      <w:r w:rsidRPr="00532BCD">
        <w:t xml:space="preserve"> and Internet of Things Conference</w:t>
      </w:r>
      <w:r w:rsidR="00194AA3" w:rsidRPr="00194AA3">
        <w:t xml:space="preserve"> </w:t>
      </w:r>
    </w:p>
    <w:p w14:paraId="176E2C4E" w14:textId="1DB65887" w:rsidR="00194AA3" w:rsidRDefault="00532BCD">
      <w:r>
        <w:t>J</w:t>
      </w:r>
      <w:r>
        <w:rPr>
          <w:rFonts w:hint="eastAsia"/>
        </w:rPr>
        <w:t>uly</w:t>
      </w:r>
      <w:r w:rsidR="00194AA3" w:rsidRPr="00194AA3">
        <w:t xml:space="preserve"> </w:t>
      </w:r>
      <w:r>
        <w:t>19</w:t>
      </w:r>
      <w:r w:rsidR="00194AA3" w:rsidRPr="00194AA3">
        <w:t>-2</w:t>
      </w:r>
      <w:r>
        <w:t>1</w:t>
      </w:r>
      <w:r w:rsidR="00194AA3" w:rsidRPr="00194AA3">
        <w:t>,</w:t>
      </w:r>
      <w:r w:rsidR="00194AA3">
        <w:t xml:space="preserve"> 202</w:t>
      </w:r>
      <w:r>
        <w:t>4</w:t>
      </w:r>
      <w:r w:rsidR="009C185F">
        <w:rPr>
          <w:rFonts w:hint="eastAsia"/>
        </w:rPr>
        <w:t>,</w:t>
      </w:r>
      <w:r w:rsidR="00872990">
        <w:t xml:space="preserve"> </w:t>
      </w:r>
      <w:r w:rsidRPr="00532BCD">
        <w:t>Kyushu University, Fukuoka, Japan</w:t>
      </w:r>
    </w:p>
    <w:p w14:paraId="24EC1F02" w14:textId="78E40ECA" w:rsidR="00194AA3" w:rsidRDefault="00194AA3" w:rsidP="00194AA3">
      <w:pPr>
        <w:pStyle w:val="text-justify"/>
        <w:shd w:val="clear" w:color="auto" w:fill="FFFFFF"/>
        <w:spacing w:before="0" w:beforeAutospacing="0" w:after="150" w:afterAutospacing="0"/>
        <w:jc w:val="both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09AF8FAF" wp14:editId="6714BC10">
            <wp:extent cx="1673847" cy="1008000"/>
            <wp:effectExtent l="0" t="0" r="3175" b="190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3847" cy="10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Helvetica" w:hAnsi="Helvetica" w:cs="Helvetica"/>
          <w:color w:val="333333"/>
          <w:sz w:val="21"/>
          <w:szCs w:val="21"/>
        </w:rPr>
        <w:t> </w:t>
      </w:r>
      <w:r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2F27D5C9" wp14:editId="14D2690C">
            <wp:extent cx="1690359" cy="1008000"/>
            <wp:effectExtent l="0" t="0" r="5715" b="190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0359" cy="10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Helvetica" w:hAnsi="Helvetica" w:cs="Helvetica"/>
          <w:color w:val="333333"/>
          <w:sz w:val="21"/>
          <w:szCs w:val="21"/>
        </w:rPr>
        <w:t> </w:t>
      </w:r>
      <w:r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2641561D" wp14:editId="5D0B47E8">
            <wp:extent cx="1713466" cy="1008000"/>
            <wp:effectExtent l="0" t="0" r="127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466" cy="10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Helvetica" w:hAnsi="Helvetica" w:cs="Helvetica"/>
          <w:color w:val="333333"/>
          <w:sz w:val="21"/>
          <w:szCs w:val="21"/>
        </w:rPr>
        <w:br/>
      </w:r>
    </w:p>
    <w:p w14:paraId="4771C81F" w14:textId="5E731525" w:rsidR="009F45A1" w:rsidRPr="009F45A1" w:rsidRDefault="009F45A1" w:rsidP="009F45A1">
      <w:pPr>
        <w:rPr>
          <w:b/>
          <w:color w:val="FF0000"/>
        </w:rPr>
      </w:pPr>
      <w:r w:rsidRPr="009F45A1">
        <w:rPr>
          <w:b/>
          <w:color w:val="FF0000"/>
        </w:rPr>
        <w:t>O</w:t>
      </w:r>
      <w:r w:rsidRPr="009F45A1">
        <w:rPr>
          <w:rFonts w:hint="eastAsia"/>
          <w:b/>
          <w:color w:val="FF0000"/>
        </w:rPr>
        <w:t xml:space="preserve">RGANIZED AND </w:t>
      </w:r>
      <w:r w:rsidRPr="009F45A1">
        <w:rPr>
          <w:b/>
          <w:color w:val="FF0000"/>
        </w:rPr>
        <w:t xml:space="preserve">CHAIRED by </w:t>
      </w:r>
    </w:p>
    <w:p w14:paraId="6A06FD80" w14:textId="77777777" w:rsidR="00067ED0" w:rsidRDefault="00067ED0" w:rsidP="00067ED0">
      <w:pPr>
        <w:ind w:firstLine="420"/>
        <w:rPr>
          <w:b/>
        </w:rPr>
      </w:pPr>
      <w:r>
        <w:rPr>
          <w:b/>
        </w:rPr>
        <w:t>Organizer 1 name and affiliation</w:t>
      </w:r>
    </w:p>
    <w:p w14:paraId="29381442" w14:textId="77777777" w:rsidR="00067ED0" w:rsidRDefault="00067ED0" w:rsidP="00067ED0">
      <w:pPr>
        <w:ind w:firstLine="420"/>
      </w:pPr>
      <w:r>
        <w:t>Email address</w:t>
      </w:r>
    </w:p>
    <w:p w14:paraId="676DEC02" w14:textId="77777777" w:rsidR="00067ED0" w:rsidRDefault="00067ED0" w:rsidP="00067ED0">
      <w:pPr>
        <w:ind w:firstLine="420"/>
        <w:rPr>
          <w:b/>
        </w:rPr>
      </w:pPr>
      <w:r>
        <w:rPr>
          <w:b/>
        </w:rPr>
        <w:t>Organizer 2 name and affiliation</w:t>
      </w:r>
    </w:p>
    <w:p w14:paraId="7F04063A" w14:textId="77777777" w:rsidR="00067ED0" w:rsidRDefault="00067ED0" w:rsidP="00067ED0">
      <w:pPr>
        <w:ind w:firstLine="420"/>
      </w:pPr>
      <w:r>
        <w:t>Email address</w:t>
      </w:r>
    </w:p>
    <w:p w14:paraId="05AFD0B2" w14:textId="77777777" w:rsidR="00067ED0" w:rsidRDefault="00067ED0" w:rsidP="00067ED0">
      <w:pPr>
        <w:rPr>
          <w:b/>
          <w:color w:val="FF0000"/>
        </w:rPr>
      </w:pPr>
      <w:r w:rsidRPr="009F45A1">
        <w:rPr>
          <w:b/>
          <w:color w:val="FF0000"/>
        </w:rPr>
        <w:t xml:space="preserve"> </w:t>
      </w:r>
    </w:p>
    <w:p w14:paraId="576F7162" w14:textId="584261D3" w:rsidR="009F45A1" w:rsidRDefault="009F45A1" w:rsidP="00067ED0">
      <w:pPr>
        <w:rPr>
          <w:color w:val="000000" w:themeColor="text1"/>
        </w:rPr>
      </w:pPr>
      <w:r w:rsidRPr="009F45A1">
        <w:rPr>
          <w:b/>
          <w:color w:val="FF0000"/>
        </w:rPr>
        <w:t>SPECIAL SESSION DESCRIPTION</w:t>
      </w:r>
      <w:r>
        <w:rPr>
          <w:b/>
          <w:color w:val="FF0000"/>
        </w:rPr>
        <w:t xml:space="preserve"> </w:t>
      </w:r>
      <w:r w:rsidRPr="009F45A1">
        <w:rPr>
          <w:color w:val="000000" w:themeColor="text1"/>
        </w:rPr>
        <w:t>(no more than 150 words)</w:t>
      </w:r>
    </w:p>
    <w:p w14:paraId="7492599D" w14:textId="77777777" w:rsidR="007E0D1B" w:rsidRDefault="007E0D1B">
      <w:pPr>
        <w:rPr>
          <w:color w:val="000000" w:themeColor="text1"/>
        </w:rPr>
      </w:pPr>
    </w:p>
    <w:p w14:paraId="2D84DDAA" w14:textId="5D387F86" w:rsidR="007E0D1B" w:rsidRDefault="007E0D1B">
      <w:pPr>
        <w:rPr>
          <w:color w:val="000000" w:themeColor="text1"/>
        </w:rPr>
      </w:pPr>
      <w:r>
        <w:rPr>
          <w:color w:val="000000" w:themeColor="text1"/>
        </w:rPr>
        <w:t>Please add a short description of the topic</w:t>
      </w:r>
    </w:p>
    <w:p w14:paraId="0352F86E" w14:textId="77777777" w:rsidR="007E0D1B" w:rsidRDefault="007E0D1B">
      <w:pPr>
        <w:rPr>
          <w:b/>
          <w:color w:val="FF0000"/>
        </w:rPr>
      </w:pPr>
    </w:p>
    <w:p w14:paraId="211143EB" w14:textId="406670F5" w:rsidR="007E0D1B" w:rsidRDefault="007E0D1B">
      <w:pPr>
        <w:rPr>
          <w:color w:val="000000" w:themeColor="text1"/>
        </w:rPr>
      </w:pPr>
      <w:r>
        <w:rPr>
          <w:b/>
          <w:color w:val="FF0000"/>
        </w:rPr>
        <w:t xml:space="preserve">TOPICS COVERED </w:t>
      </w:r>
      <w:r>
        <w:rPr>
          <w:color w:val="000000" w:themeColor="text1"/>
        </w:rPr>
        <w:t>(no more than 5)</w:t>
      </w:r>
    </w:p>
    <w:p w14:paraId="72FB62CD" w14:textId="63AF7F3B" w:rsidR="007E0D1B" w:rsidRDefault="007E0D1B" w:rsidP="007E0D1B">
      <w:pPr>
        <w:pStyle w:val="ab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1</w:t>
      </w:r>
    </w:p>
    <w:p w14:paraId="4E5D1305" w14:textId="42BABCDC" w:rsidR="007E0D1B" w:rsidRDefault="007E0D1B" w:rsidP="007E0D1B">
      <w:pPr>
        <w:pStyle w:val="ab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2</w:t>
      </w:r>
    </w:p>
    <w:p w14:paraId="5EB0E129" w14:textId="4A6FF3D8" w:rsidR="007E0D1B" w:rsidRDefault="007E0D1B" w:rsidP="007E0D1B">
      <w:pPr>
        <w:pStyle w:val="ab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3</w:t>
      </w:r>
    </w:p>
    <w:p w14:paraId="10EC0B08" w14:textId="153CD5B8" w:rsidR="007E0D1B" w:rsidRDefault="007E0D1B" w:rsidP="007E0D1B">
      <w:pPr>
        <w:pStyle w:val="ab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4</w:t>
      </w:r>
    </w:p>
    <w:p w14:paraId="43EA7950" w14:textId="59DFBDA6" w:rsidR="007E0D1B" w:rsidRPr="007E0D1B" w:rsidRDefault="007E0D1B" w:rsidP="007E0D1B">
      <w:pPr>
        <w:pStyle w:val="ab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5</w:t>
      </w:r>
    </w:p>
    <w:p w14:paraId="310A347B" w14:textId="77777777" w:rsidR="007E0D1B" w:rsidRDefault="007E0D1B">
      <w:pPr>
        <w:rPr>
          <w:color w:val="000000" w:themeColor="text1"/>
        </w:rPr>
      </w:pPr>
    </w:p>
    <w:p w14:paraId="2DCFBF89" w14:textId="77777777" w:rsidR="00DB0199" w:rsidRPr="00AA6ACC" w:rsidRDefault="00AA6ACC">
      <w:pPr>
        <w:rPr>
          <w:b/>
        </w:rPr>
      </w:pPr>
      <w:r w:rsidRPr="00AA6ACC">
        <w:rPr>
          <w:b/>
        </w:rPr>
        <w:t>S</w:t>
      </w:r>
      <w:r w:rsidR="00690E0C" w:rsidRPr="00AA6ACC">
        <w:rPr>
          <w:b/>
        </w:rPr>
        <w:t>chedule</w:t>
      </w:r>
      <w:r w:rsidR="00690E0C" w:rsidRPr="00AA6ACC">
        <w:rPr>
          <w:rFonts w:hint="eastAsia"/>
          <w:b/>
        </w:rPr>
        <w:t>:</w:t>
      </w:r>
    </w:p>
    <w:p w14:paraId="15F3AB49" w14:textId="137C7008" w:rsidR="00690E0C" w:rsidRPr="00AA6ACC" w:rsidRDefault="00690E0C">
      <w:pPr>
        <w:rPr>
          <w:color w:val="0000FF"/>
        </w:rPr>
      </w:pPr>
      <w:r w:rsidRPr="00AA6ACC">
        <w:rPr>
          <w:rFonts w:hint="eastAsia"/>
          <w:color w:val="0000FF"/>
        </w:rPr>
        <w:t xml:space="preserve">Deadline for submission of </w:t>
      </w:r>
      <w:r w:rsidR="005223AC">
        <w:rPr>
          <w:color w:val="0000FF"/>
        </w:rPr>
        <w:t xml:space="preserve">the </w:t>
      </w:r>
      <w:r w:rsidRPr="00AA6ACC">
        <w:rPr>
          <w:rFonts w:hint="eastAsia"/>
          <w:color w:val="0000FF"/>
        </w:rPr>
        <w:t>paper</w:t>
      </w:r>
      <w:r w:rsidR="005223AC">
        <w:rPr>
          <w:color w:val="0000FF"/>
        </w:rPr>
        <w:t xml:space="preserve"> (s)</w:t>
      </w:r>
      <w:r w:rsidR="00AA6ACC" w:rsidRPr="00AA6ACC">
        <w:rPr>
          <w:color w:val="0000FF"/>
        </w:rPr>
        <w:t xml:space="preserve"> to </w:t>
      </w:r>
      <w:r w:rsidR="009F3B07">
        <w:rPr>
          <w:color w:val="0000FF"/>
        </w:rPr>
        <w:t xml:space="preserve">the </w:t>
      </w:r>
      <w:r w:rsidR="00275879" w:rsidRPr="00275879">
        <w:rPr>
          <w:color w:val="0000FF"/>
        </w:rPr>
        <w:t>Electronic Submission System</w:t>
      </w:r>
      <w:r w:rsidR="009F3B07">
        <w:rPr>
          <w:color w:val="0000FF"/>
        </w:rPr>
        <w:t xml:space="preserve"> by selecting the desired special session</w:t>
      </w:r>
      <w:r w:rsidR="00AA6ACC" w:rsidRPr="00AA6ACC">
        <w:rPr>
          <w:color w:val="0000FF"/>
        </w:rPr>
        <w:t xml:space="preserve">- </w:t>
      </w:r>
      <w:r w:rsidR="00816DD3">
        <w:rPr>
          <w:rFonts w:hint="eastAsia"/>
          <w:color w:val="0000FF"/>
        </w:rPr>
        <w:t>April</w:t>
      </w:r>
      <w:r w:rsidR="00194AA3">
        <w:rPr>
          <w:color w:val="0000FF"/>
        </w:rPr>
        <w:t xml:space="preserve"> </w:t>
      </w:r>
      <w:r w:rsidR="00521927">
        <w:rPr>
          <w:color w:val="0000FF"/>
        </w:rPr>
        <w:t>1</w:t>
      </w:r>
      <w:r w:rsidR="00816DD3">
        <w:rPr>
          <w:rFonts w:hint="eastAsia"/>
          <w:color w:val="0000FF"/>
        </w:rPr>
        <w:t>5</w:t>
      </w:r>
      <w:r w:rsidR="009F3B07">
        <w:rPr>
          <w:color w:val="0000FF"/>
        </w:rPr>
        <w:t>, 202</w:t>
      </w:r>
      <w:r w:rsidR="00521927">
        <w:rPr>
          <w:color w:val="0000FF"/>
        </w:rPr>
        <w:t>4</w:t>
      </w:r>
    </w:p>
    <w:p w14:paraId="3FFED20E" w14:textId="33E8F694" w:rsidR="00690E0C" w:rsidRPr="00AA6ACC" w:rsidRDefault="00690E0C">
      <w:pPr>
        <w:rPr>
          <w:color w:val="0000FF"/>
        </w:rPr>
      </w:pPr>
      <w:r w:rsidRPr="00AA6ACC">
        <w:rPr>
          <w:rFonts w:hint="eastAsia"/>
          <w:color w:val="0000FF"/>
        </w:rPr>
        <w:t>Notification of acceptance</w:t>
      </w:r>
      <w:r w:rsidR="00AA6ACC" w:rsidRPr="00AA6ACC">
        <w:rPr>
          <w:color w:val="0000FF"/>
        </w:rPr>
        <w:t xml:space="preserve"> –</w:t>
      </w:r>
      <w:r w:rsidR="00816DD3">
        <w:rPr>
          <w:rFonts w:hint="eastAsia"/>
          <w:color w:val="0000FF"/>
        </w:rPr>
        <w:t>May</w:t>
      </w:r>
      <w:r w:rsidR="00194AA3">
        <w:rPr>
          <w:color w:val="0000FF"/>
        </w:rPr>
        <w:t xml:space="preserve"> </w:t>
      </w:r>
      <w:r w:rsidR="00816DD3">
        <w:rPr>
          <w:rFonts w:hint="eastAsia"/>
          <w:color w:val="0000FF"/>
        </w:rPr>
        <w:t>5</w:t>
      </w:r>
      <w:r w:rsidR="009F3B07">
        <w:rPr>
          <w:color w:val="0000FF"/>
        </w:rPr>
        <w:t>, 202</w:t>
      </w:r>
      <w:r w:rsidR="00521927">
        <w:rPr>
          <w:color w:val="0000FF"/>
        </w:rPr>
        <w:t>4</w:t>
      </w:r>
    </w:p>
    <w:p w14:paraId="5E5C81A5" w14:textId="77777777" w:rsidR="00194AA3" w:rsidRDefault="00194AA3" w:rsidP="00081796">
      <w:pPr>
        <w:rPr>
          <w:rFonts w:ascii="Calibri" w:hAnsi="Calibri" w:cs="Calibri"/>
          <w:color w:val="1F497D"/>
          <w:sz w:val="32"/>
          <w:szCs w:val="32"/>
        </w:rPr>
      </w:pPr>
    </w:p>
    <w:p w14:paraId="3021F08F" w14:textId="77777777" w:rsidR="00194AA3" w:rsidRDefault="00194AA3" w:rsidP="00081796">
      <w:pPr>
        <w:rPr>
          <w:rFonts w:ascii="Calibri" w:hAnsi="Calibri" w:cs="Calibri"/>
          <w:color w:val="1F497D"/>
          <w:sz w:val="32"/>
          <w:szCs w:val="32"/>
        </w:rPr>
      </w:pPr>
    </w:p>
    <w:p w14:paraId="5F88C02B" w14:textId="77777777" w:rsidR="00994AB0" w:rsidRDefault="00994AB0" w:rsidP="00081796">
      <w:pPr>
        <w:rPr>
          <w:rFonts w:ascii="Calibri" w:hAnsi="Calibri" w:cs="Calibri"/>
          <w:color w:val="1F497D"/>
          <w:sz w:val="32"/>
          <w:szCs w:val="32"/>
        </w:rPr>
      </w:pPr>
    </w:p>
    <w:p w14:paraId="35BA3F8C" w14:textId="5CEAEE6B" w:rsidR="00081796" w:rsidRPr="00081796" w:rsidRDefault="00081796" w:rsidP="00081796">
      <w:pPr>
        <w:rPr>
          <w:rFonts w:ascii="Calibri" w:hAnsi="Calibri" w:cs="Calibri"/>
          <w:color w:val="1F497D"/>
          <w:sz w:val="32"/>
          <w:szCs w:val="32"/>
        </w:rPr>
      </w:pPr>
      <w:r w:rsidRPr="00081796">
        <w:rPr>
          <w:rFonts w:ascii="Calibri" w:hAnsi="Calibri" w:cs="Calibri"/>
          <w:color w:val="1F497D"/>
          <w:sz w:val="32"/>
          <w:szCs w:val="32"/>
        </w:rPr>
        <w:lastRenderedPageBreak/>
        <w:t>S</w:t>
      </w:r>
      <w:r w:rsidR="00B1582A">
        <w:rPr>
          <w:rFonts w:ascii="Calibri" w:hAnsi="Calibri" w:cs="Calibri"/>
          <w:color w:val="1F497D"/>
          <w:sz w:val="32"/>
          <w:szCs w:val="32"/>
        </w:rPr>
        <w:t>upporte</w:t>
      </w:r>
      <w:r w:rsidRPr="00081796">
        <w:rPr>
          <w:rFonts w:ascii="Calibri" w:hAnsi="Calibri" w:cs="Calibri"/>
          <w:color w:val="1F497D"/>
          <w:sz w:val="32"/>
          <w:szCs w:val="32"/>
        </w:rPr>
        <w:t>d by</w:t>
      </w:r>
      <w:r>
        <w:rPr>
          <w:rFonts w:ascii="Calibri" w:hAnsi="Calibri" w:cs="Calibri" w:hint="eastAsia"/>
          <w:color w:val="1F497D"/>
          <w:sz w:val="32"/>
          <w:szCs w:val="32"/>
        </w:rPr>
        <w:t>:</w:t>
      </w:r>
    </w:p>
    <w:p w14:paraId="638D3503" w14:textId="252D0377" w:rsidR="00194AA3" w:rsidRDefault="002D78BA" w:rsidP="00194AA3">
      <w:pPr>
        <w:pStyle w:val="ac"/>
        <w:shd w:val="clear" w:color="auto" w:fill="FFFFFF"/>
        <w:spacing w:before="0" w:beforeAutospacing="0" w:after="150" w:afterAutospacing="0"/>
      </w:pPr>
      <w:r>
        <w:rPr>
          <w:rFonts w:hint="eastAsia"/>
        </w:rPr>
        <w:t xml:space="preserve"> </w:t>
      </w:r>
      <w:r w:rsidR="003A7033">
        <w:rPr>
          <w:rFonts w:hint="eastAsia"/>
        </w:rPr>
        <w:t xml:space="preserve"> </w:t>
      </w:r>
      <w:r w:rsidR="00250E6D">
        <w:rPr>
          <w:noProof/>
        </w:rPr>
        <w:drawing>
          <wp:inline distT="0" distB="0" distL="0" distR="0" wp14:anchorId="5B161BF4" wp14:editId="35F3CEA1">
            <wp:extent cx="720000" cy="720000"/>
            <wp:effectExtent l="0" t="0" r="4445" b="444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4AA3">
        <w:t xml:space="preserve"> </w:t>
      </w:r>
      <w:r w:rsidR="00194AA3">
        <w:rPr>
          <w:noProof/>
        </w:rPr>
        <w:drawing>
          <wp:inline distT="0" distB="0" distL="0" distR="0" wp14:anchorId="3C438893" wp14:editId="5D7A3FF0">
            <wp:extent cx="723012" cy="720000"/>
            <wp:effectExtent l="0" t="0" r="1270" b="444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012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A6331">
        <w:t xml:space="preserve">  </w:t>
      </w:r>
      <w:r w:rsidR="003A6331">
        <w:rPr>
          <w:noProof/>
        </w:rPr>
        <w:drawing>
          <wp:inline distT="0" distB="0" distL="0" distR="0" wp14:anchorId="4A679C60" wp14:editId="4AEABFED">
            <wp:extent cx="1791045" cy="720000"/>
            <wp:effectExtent l="0" t="0" r="0" b="4445"/>
            <wp:docPr id="185920152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201523" name="图片 185920152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1045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7B5C5" w14:textId="19D4E07F" w:rsidR="00194AA3" w:rsidRDefault="00194AA3" w:rsidP="00194AA3">
      <w:pPr>
        <w:pStyle w:val="ac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1"/>
          <w:szCs w:val="21"/>
        </w:rPr>
      </w:pPr>
      <w:r>
        <w:t xml:space="preserve">  </w:t>
      </w:r>
      <w:r w:rsidR="003A6331">
        <w:rPr>
          <w:noProof/>
        </w:rPr>
        <w:drawing>
          <wp:inline distT="0" distB="0" distL="0" distR="0" wp14:anchorId="6876BBC8" wp14:editId="5588839F">
            <wp:extent cx="2519999" cy="720000"/>
            <wp:effectExtent l="0" t="0" r="0" b="4445"/>
            <wp:docPr id="179596743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967437" name="图片 179596743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9999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5CB036BF" wp14:editId="2771D86D">
            <wp:extent cx="1850603" cy="720000"/>
            <wp:effectExtent l="0" t="0" r="0" b="444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0603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Helvetica" w:hAnsi="Helvetica" w:cs="Helvetica"/>
          <w:noProof/>
          <w:color w:val="333333"/>
          <w:sz w:val="21"/>
          <w:szCs w:val="21"/>
        </w:rPr>
        <w:t xml:space="preserve">  </w:t>
      </w:r>
    </w:p>
    <w:p w14:paraId="10019785" w14:textId="77777777" w:rsidR="00422BE9" w:rsidRDefault="00422BE9" w:rsidP="002D78BA"/>
    <w:p w14:paraId="15FB9D35" w14:textId="0F9B766F" w:rsidR="0084471C" w:rsidRPr="00AA6ACC" w:rsidRDefault="00422BE9" w:rsidP="0084471C">
      <w:pPr>
        <w:rPr>
          <w:color w:val="0000FF"/>
        </w:rPr>
      </w:pPr>
      <w:r w:rsidRPr="00422BE9">
        <w:rPr>
          <w:rFonts w:ascii="Calibri" w:hAnsi="Calibri" w:cs="Calibri"/>
          <w:color w:val="1F497D"/>
          <w:sz w:val="32"/>
          <w:szCs w:val="32"/>
        </w:rPr>
        <w:t>Indexed by</w:t>
      </w:r>
      <w:r w:rsidR="002D78BA" w:rsidRPr="00566F42">
        <w:rPr>
          <w:rFonts w:ascii="Calibri" w:hAnsi="Calibri" w:cs="Calibri"/>
          <w:color w:val="1F497D"/>
          <w:sz w:val="32"/>
          <w:szCs w:val="32"/>
        </w:rPr>
        <w:t>:</w:t>
      </w:r>
      <w:r w:rsidR="002D78BA">
        <w:rPr>
          <w:rFonts w:ascii="Calibri" w:hAnsi="Calibri" w:cs="Calibri" w:hint="eastAsia"/>
          <w:color w:val="1F497D"/>
          <w:sz w:val="32"/>
          <w:szCs w:val="32"/>
        </w:rPr>
        <w:br/>
      </w:r>
      <w:r>
        <w:rPr>
          <w:noProof/>
        </w:rPr>
        <w:drawing>
          <wp:inline distT="0" distB="0" distL="0" distR="0" wp14:anchorId="020419D1" wp14:editId="683DF41A">
            <wp:extent cx="2268747" cy="358367"/>
            <wp:effectExtent l="0" t="0" r="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1478" cy="366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4DFF" w:rsidRPr="00FE4DFF">
        <w:rPr>
          <w:color w:val="0000FF"/>
        </w:rPr>
        <w:t xml:space="preserve"> </w:t>
      </w:r>
      <w:r w:rsidR="00194AA3">
        <w:rPr>
          <w:noProof/>
          <w:color w:val="0000FF"/>
        </w:rPr>
        <w:t xml:space="preserve">  </w:t>
      </w:r>
      <w:r w:rsidR="00194AA3">
        <w:rPr>
          <w:noProof/>
          <w:color w:val="0000FF"/>
        </w:rPr>
        <w:drawing>
          <wp:inline distT="0" distB="0" distL="0" distR="0" wp14:anchorId="5A1B403D" wp14:editId="627C3BAD">
            <wp:extent cx="1121434" cy="354465"/>
            <wp:effectExtent l="0" t="0" r="2540" b="762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3406" cy="370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A7373" w14:textId="1E7B19FF" w:rsidR="002D78BA" w:rsidRPr="00AA6ACC" w:rsidRDefault="00FE4DFF">
      <w:pPr>
        <w:rPr>
          <w:color w:val="0000FF"/>
        </w:rPr>
      </w:pPr>
      <w:r>
        <w:rPr>
          <w:color w:val="0000FF"/>
        </w:rPr>
        <w:t xml:space="preserve"> </w:t>
      </w:r>
      <w:r w:rsidRPr="00FE4DFF">
        <w:rPr>
          <w:color w:val="0000FF"/>
        </w:rPr>
        <w:t xml:space="preserve">    </w:t>
      </w:r>
    </w:p>
    <w:sectPr w:rsidR="002D78BA" w:rsidRPr="00AA6ACC" w:rsidSect="00B26890">
      <w:headerReference w:type="default" r:id="rId18"/>
      <w:footerReference w:type="default" r:id="rId19"/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57BB90" w14:textId="77777777" w:rsidR="005E030E" w:rsidRDefault="005E030E" w:rsidP="00690E0C">
      <w:r>
        <w:separator/>
      </w:r>
    </w:p>
  </w:endnote>
  <w:endnote w:type="continuationSeparator" w:id="0">
    <w:p w14:paraId="40667803" w14:textId="77777777" w:rsidR="005E030E" w:rsidRDefault="005E030E" w:rsidP="00690E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822901" w14:textId="69279D91" w:rsidR="00CD1AFA" w:rsidRPr="00422BE9" w:rsidRDefault="00CD1AFA" w:rsidP="00194AA3">
    <w:pPr>
      <w:jc w:val="center"/>
      <w:rPr>
        <w:color w:val="4F81BD" w:themeColor="accent1"/>
      </w:rPr>
    </w:pPr>
    <w:r>
      <w:rPr>
        <w:rFonts w:hint="eastAsia"/>
      </w:rPr>
      <w:t>For additional information please visit</w:t>
    </w:r>
    <w:r w:rsidR="00422BE9" w:rsidRPr="00422BE9">
      <w:t xml:space="preserve"> </w:t>
    </w:r>
    <w:hyperlink r:id="rId1" w:history="1">
      <w:r w:rsidR="006810F6" w:rsidRPr="00275879">
        <w:rPr>
          <w:rStyle w:val="a6"/>
        </w:rPr>
        <w:t>http://biotc.net/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6626F7" w14:textId="77777777" w:rsidR="005E030E" w:rsidRDefault="005E030E" w:rsidP="00690E0C">
      <w:r>
        <w:separator/>
      </w:r>
    </w:p>
  </w:footnote>
  <w:footnote w:type="continuationSeparator" w:id="0">
    <w:p w14:paraId="47DCC260" w14:textId="77777777" w:rsidR="005E030E" w:rsidRDefault="005E030E" w:rsidP="00690E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0C812C" w14:textId="6B8DA07B" w:rsidR="00194AA3" w:rsidRDefault="00194AA3" w:rsidP="00194AA3">
    <w:pPr>
      <w:widowControl/>
      <w:jc w:val="left"/>
      <w:rPr>
        <w:color w:val="000000"/>
        <w:sz w:val="18"/>
        <w:szCs w:val="18"/>
        <w:shd w:val="clear" w:color="auto" w:fill="FFFFFF"/>
      </w:rPr>
    </w:pPr>
    <w:r>
      <w:rPr>
        <w:noProof/>
      </w:rPr>
      <w:drawing>
        <wp:inline distT="0" distB="0" distL="0" distR="0" wp14:anchorId="7C07EC98" wp14:editId="3B3CDDBB">
          <wp:extent cx="1239979" cy="534670"/>
          <wp:effectExtent l="0" t="0" r="0" b="0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39979" cy="534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</w:t>
    </w:r>
    <w:r w:rsidR="00855163">
      <w:t xml:space="preserve">      </w:t>
    </w:r>
    <w:r>
      <w:t xml:space="preserve"> </w:t>
    </w:r>
    <w:r w:rsidR="00855163">
      <w:t xml:space="preserve">  </w:t>
    </w:r>
    <w:r w:rsidR="00855163" w:rsidRPr="00855163">
      <w:t>Kyushu University, Fukuoka, Japan</w:t>
    </w:r>
  </w:p>
  <w:p w14:paraId="1157C077" w14:textId="4BEDC769" w:rsidR="00C45451" w:rsidRPr="00194AA3" w:rsidRDefault="00C45451" w:rsidP="00194AA3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EE68F2"/>
    <w:multiLevelType w:val="hybridMultilevel"/>
    <w:tmpl w:val="C59468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6B45F7"/>
    <w:multiLevelType w:val="hybridMultilevel"/>
    <w:tmpl w:val="B596B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wFCMzMLSwsDMyUdpeDU4uLM/DyQApNaAC0iptIsAAAA"/>
  </w:docVars>
  <w:rsids>
    <w:rsidRoot w:val="00B02D31"/>
    <w:rsid w:val="000112EF"/>
    <w:rsid w:val="00013FBE"/>
    <w:rsid w:val="0003238E"/>
    <w:rsid w:val="00067ED0"/>
    <w:rsid w:val="00081796"/>
    <w:rsid w:val="000B41D8"/>
    <w:rsid w:val="00112C21"/>
    <w:rsid w:val="0013512F"/>
    <w:rsid w:val="001705A4"/>
    <w:rsid w:val="00194AA3"/>
    <w:rsid w:val="001950F0"/>
    <w:rsid w:val="001D02EC"/>
    <w:rsid w:val="001D03A8"/>
    <w:rsid w:val="001F1217"/>
    <w:rsid w:val="00250E6D"/>
    <w:rsid w:val="002674CB"/>
    <w:rsid w:val="00275879"/>
    <w:rsid w:val="002A42B5"/>
    <w:rsid w:val="002B0F88"/>
    <w:rsid w:val="002C0209"/>
    <w:rsid w:val="002D78BA"/>
    <w:rsid w:val="002E2F24"/>
    <w:rsid w:val="002F3B80"/>
    <w:rsid w:val="003226A0"/>
    <w:rsid w:val="00357A4F"/>
    <w:rsid w:val="0036659C"/>
    <w:rsid w:val="003758F5"/>
    <w:rsid w:val="003A6331"/>
    <w:rsid w:val="003A7033"/>
    <w:rsid w:val="004211D1"/>
    <w:rsid w:val="00422BE9"/>
    <w:rsid w:val="00473AE3"/>
    <w:rsid w:val="00490842"/>
    <w:rsid w:val="004A21E4"/>
    <w:rsid w:val="004D0E2B"/>
    <w:rsid w:val="004F7F1D"/>
    <w:rsid w:val="00506B30"/>
    <w:rsid w:val="005158A1"/>
    <w:rsid w:val="00521927"/>
    <w:rsid w:val="005223AC"/>
    <w:rsid w:val="00532BCD"/>
    <w:rsid w:val="0053597C"/>
    <w:rsid w:val="00542A44"/>
    <w:rsid w:val="00571135"/>
    <w:rsid w:val="005714A9"/>
    <w:rsid w:val="0057254D"/>
    <w:rsid w:val="005E030E"/>
    <w:rsid w:val="006277F3"/>
    <w:rsid w:val="006810F6"/>
    <w:rsid w:val="00690E0C"/>
    <w:rsid w:val="00701B09"/>
    <w:rsid w:val="00725D11"/>
    <w:rsid w:val="00753386"/>
    <w:rsid w:val="00762D1C"/>
    <w:rsid w:val="00763085"/>
    <w:rsid w:val="00774B9A"/>
    <w:rsid w:val="007A3AB4"/>
    <w:rsid w:val="007E0D1B"/>
    <w:rsid w:val="00801681"/>
    <w:rsid w:val="00811530"/>
    <w:rsid w:val="00816DD3"/>
    <w:rsid w:val="008200CF"/>
    <w:rsid w:val="00821C3F"/>
    <w:rsid w:val="008228B3"/>
    <w:rsid w:val="0084471C"/>
    <w:rsid w:val="00855163"/>
    <w:rsid w:val="00872990"/>
    <w:rsid w:val="008741C5"/>
    <w:rsid w:val="008B5306"/>
    <w:rsid w:val="009106C2"/>
    <w:rsid w:val="00916638"/>
    <w:rsid w:val="00931F46"/>
    <w:rsid w:val="00955378"/>
    <w:rsid w:val="00963F79"/>
    <w:rsid w:val="00994AB0"/>
    <w:rsid w:val="00997A08"/>
    <w:rsid w:val="009C0E71"/>
    <w:rsid w:val="009C185F"/>
    <w:rsid w:val="009F3B07"/>
    <w:rsid w:val="009F45A1"/>
    <w:rsid w:val="00A10B11"/>
    <w:rsid w:val="00A776BB"/>
    <w:rsid w:val="00AA6ACC"/>
    <w:rsid w:val="00B02D31"/>
    <w:rsid w:val="00B1582A"/>
    <w:rsid w:val="00B26890"/>
    <w:rsid w:val="00B5025A"/>
    <w:rsid w:val="00B645CF"/>
    <w:rsid w:val="00B704CE"/>
    <w:rsid w:val="00B75960"/>
    <w:rsid w:val="00B918FD"/>
    <w:rsid w:val="00BA4CFC"/>
    <w:rsid w:val="00BA4D14"/>
    <w:rsid w:val="00BA6180"/>
    <w:rsid w:val="00BE41CB"/>
    <w:rsid w:val="00C07CAA"/>
    <w:rsid w:val="00C45451"/>
    <w:rsid w:val="00C534B9"/>
    <w:rsid w:val="00C82281"/>
    <w:rsid w:val="00CD1AFA"/>
    <w:rsid w:val="00CF457F"/>
    <w:rsid w:val="00D835B6"/>
    <w:rsid w:val="00DB0199"/>
    <w:rsid w:val="00DF6786"/>
    <w:rsid w:val="00E17A97"/>
    <w:rsid w:val="00E20A10"/>
    <w:rsid w:val="00E61B4A"/>
    <w:rsid w:val="00EF578D"/>
    <w:rsid w:val="00F551D9"/>
    <w:rsid w:val="00FA3A2C"/>
    <w:rsid w:val="00FC1643"/>
    <w:rsid w:val="00FC446B"/>
    <w:rsid w:val="00FE4DFF"/>
    <w:rsid w:val="00FE5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A4B1F7"/>
  <w15:docId w15:val="{06F1B723-AC4C-44D4-9AFE-1DF23D576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4">
    <w:name w:val="heading 4"/>
    <w:basedOn w:val="a"/>
    <w:link w:val="40"/>
    <w:uiPriority w:val="9"/>
    <w:qFormat/>
    <w:rsid w:val="00821C3F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B01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DB0199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DB0199"/>
    <w:rPr>
      <w:sz w:val="18"/>
      <w:szCs w:val="18"/>
    </w:rPr>
  </w:style>
  <w:style w:type="character" w:styleId="a6">
    <w:name w:val="Hyperlink"/>
    <w:basedOn w:val="a0"/>
    <w:uiPriority w:val="99"/>
    <w:unhideWhenUsed/>
    <w:rsid w:val="00690E0C"/>
    <w:rPr>
      <w:color w:val="0000FF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690E0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690E0C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690E0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690E0C"/>
    <w:rPr>
      <w:sz w:val="18"/>
      <w:szCs w:val="18"/>
    </w:rPr>
  </w:style>
  <w:style w:type="paragraph" w:styleId="ab">
    <w:name w:val="List Paragraph"/>
    <w:basedOn w:val="a"/>
    <w:uiPriority w:val="34"/>
    <w:qFormat/>
    <w:rsid w:val="009F45A1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rsid w:val="00821C3F"/>
    <w:rPr>
      <w:rFonts w:ascii="宋体" w:eastAsia="宋体" w:hAnsi="宋体" w:cs="宋体"/>
      <w:b/>
      <w:bCs/>
      <w:kern w:val="0"/>
      <w:sz w:val="24"/>
      <w:szCs w:val="24"/>
    </w:rPr>
  </w:style>
  <w:style w:type="character" w:customStyle="1" w:styleId="1">
    <w:name w:val="未处理的提及1"/>
    <w:basedOn w:val="a0"/>
    <w:uiPriority w:val="99"/>
    <w:semiHidden/>
    <w:unhideWhenUsed/>
    <w:rsid w:val="0057254D"/>
    <w:rPr>
      <w:color w:val="605E5C"/>
      <w:shd w:val="clear" w:color="auto" w:fill="E1DFDD"/>
    </w:rPr>
  </w:style>
  <w:style w:type="paragraph" w:customStyle="1" w:styleId="text-justify">
    <w:name w:val="text-justify"/>
    <w:basedOn w:val="a"/>
    <w:rsid w:val="00194AA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c">
    <w:name w:val="Normal (Web)"/>
    <w:basedOn w:val="a"/>
    <w:uiPriority w:val="99"/>
    <w:semiHidden/>
    <w:unhideWhenUsed/>
    <w:rsid w:val="00194AA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d">
    <w:name w:val="Strong"/>
    <w:basedOn w:val="a0"/>
    <w:uiPriority w:val="22"/>
    <w:qFormat/>
    <w:rsid w:val="00194AA3"/>
    <w:rPr>
      <w:b/>
      <w:bCs/>
    </w:rPr>
  </w:style>
  <w:style w:type="character" w:customStyle="1" w:styleId="UnresolvedMention">
    <w:name w:val="Unresolved Mention"/>
    <w:basedOn w:val="a0"/>
    <w:uiPriority w:val="99"/>
    <w:semiHidden/>
    <w:unhideWhenUsed/>
    <w:rsid w:val="00275879"/>
    <w:rPr>
      <w:color w:val="605E5C"/>
      <w:shd w:val="clear" w:color="auto" w:fill="E1DFDD"/>
    </w:rPr>
  </w:style>
  <w:style w:type="character" w:styleId="ae">
    <w:name w:val="FollowedHyperlink"/>
    <w:basedOn w:val="a0"/>
    <w:uiPriority w:val="99"/>
    <w:semiHidden/>
    <w:unhideWhenUsed/>
    <w:rsid w:val="0027587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8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3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67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3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74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biotc.ne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61AB6F-2A22-428B-A6BA-D70EA548F7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2</Pages>
  <Words>109</Words>
  <Characters>684</Characters>
  <Application>Microsoft Office Word</Application>
  <DocSecurity>0</DocSecurity>
  <Lines>19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IT University</Company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y Yang</dc:creator>
  <cp:lastModifiedBy>author</cp:lastModifiedBy>
  <cp:revision>63</cp:revision>
  <dcterms:created xsi:type="dcterms:W3CDTF">2020-12-30T02:28:00Z</dcterms:created>
  <dcterms:modified xsi:type="dcterms:W3CDTF">2024-04-17T08:58:00Z</dcterms:modified>
</cp:coreProperties>
</file>